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75F0E" w14:textId="77777777" w:rsidR="00A81906" w:rsidRPr="00CF2E2C" w:rsidRDefault="001451D5" w:rsidP="00BA1416">
      <w:pPr>
        <w:ind w:right="288"/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Legislative</w:t>
      </w:r>
      <w:r w:rsidR="006D2A89">
        <w:rPr>
          <w:b/>
          <w:sz w:val="40"/>
          <w:szCs w:val="40"/>
          <w:u w:val="single"/>
        </w:rPr>
        <w:t xml:space="preserve"> Review</w:t>
      </w:r>
      <w:r w:rsidR="003E62EB" w:rsidRPr="00CF2E2C">
        <w:rPr>
          <w:b/>
          <w:sz w:val="40"/>
          <w:szCs w:val="40"/>
          <w:u w:val="single"/>
        </w:rPr>
        <w:t xml:space="preserve"> Form</w:t>
      </w:r>
    </w:p>
    <w:p w14:paraId="48C75F0F" w14:textId="77777777" w:rsidR="00BA1416" w:rsidRDefault="00EB34D5" w:rsidP="00BA1416">
      <w:pPr>
        <w:ind w:right="288"/>
      </w:pPr>
      <w:r>
        <w:object w:dxaOrig="2825" w:dyaOrig="1980" w14:anchorId="48C75F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pt;height:79.5pt" o:ole="">
            <v:imagedata r:id="rId11" o:title=""/>
          </v:shape>
          <o:OLEObject Type="Embed" ProgID="StaticMetafile" ShapeID="_x0000_i1025" DrawAspect="Content" ObjectID="_1694002682" r:id="rId12"/>
        </w:object>
      </w:r>
      <w:r w:rsidR="00681733">
        <w:t xml:space="preserve"> </w:t>
      </w:r>
    </w:p>
    <w:p w14:paraId="48C75F10" w14:textId="77777777" w:rsidR="005C4E43" w:rsidRDefault="005C4E43" w:rsidP="00BA1416">
      <w:pPr>
        <w:ind w:right="288"/>
      </w:pPr>
    </w:p>
    <w:p w14:paraId="48C75F11" w14:textId="7DA328CB" w:rsidR="005C4E43" w:rsidRDefault="005C4E43" w:rsidP="00AF6EA5">
      <w:pPr>
        <w:tabs>
          <w:tab w:val="left" w:pos="3600"/>
          <w:tab w:val="left" w:pos="7200"/>
        </w:tabs>
        <w:ind w:right="288"/>
      </w:pPr>
      <w:r>
        <w:t>Agency</w:t>
      </w:r>
      <w:r w:rsidR="00437EA2">
        <w:t xml:space="preserve">:  </w:t>
      </w:r>
      <w:r w:rsidR="00B37F59">
        <w:t xml:space="preserve"> </w:t>
      </w:r>
      <w:r w:rsidR="00AB3BA9">
        <w:rPr>
          <w:u w:val="single"/>
        </w:rPr>
        <w:t>PHSKC</w:t>
      </w:r>
      <w:r w:rsidR="00AF6EA5">
        <w:tab/>
      </w:r>
      <w:r>
        <w:t>Contact person</w:t>
      </w:r>
      <w:r w:rsidR="00AF6EA5">
        <w:t xml:space="preserve"> </w:t>
      </w:r>
      <w:r w:rsidR="00AB3BA9">
        <w:rPr>
          <w:u w:val="single"/>
        </w:rPr>
        <w:t>Dennis Worsham</w:t>
      </w:r>
      <w:r w:rsidR="00AF6EA5">
        <w:tab/>
      </w:r>
      <w:r w:rsidR="00B37F59">
        <w:t xml:space="preserve">Phone </w:t>
      </w:r>
      <w:r w:rsidR="00976B82" w:rsidRPr="00976B82">
        <w:rPr>
          <w:u w:val="single"/>
        </w:rPr>
        <w:t>206-263-8158</w:t>
      </w:r>
    </w:p>
    <w:p w14:paraId="48C75F12" w14:textId="77777777" w:rsidR="005C4E43" w:rsidRDefault="005C4E43" w:rsidP="00BA1416">
      <w:pPr>
        <w:ind w:right="288"/>
      </w:pPr>
    </w:p>
    <w:p w14:paraId="48C75F13" w14:textId="77777777" w:rsidR="0092414E" w:rsidRDefault="00BA1416" w:rsidP="00BA3783">
      <w:pPr>
        <w:tabs>
          <w:tab w:val="right" w:pos="2880"/>
          <w:tab w:val="right" w:pos="4320"/>
          <w:tab w:val="right" w:pos="5760"/>
          <w:tab w:val="right" w:pos="7200"/>
        </w:tabs>
        <w:ind w:right="288"/>
      </w:pPr>
      <w:r>
        <w:t>Ordinance</w:t>
      </w:r>
      <w:r w:rsidR="00FE16C0">
        <w:t xml:space="preserve"> </w:t>
      </w:r>
      <w:r w:rsidR="00984139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84139">
        <w:instrText xml:space="preserve"> FORMCHECKBOX </w:instrText>
      </w:r>
      <w:r w:rsidR="00E73C24">
        <w:fldChar w:fldCharType="separate"/>
      </w:r>
      <w:r w:rsidR="00984139">
        <w:fldChar w:fldCharType="end"/>
      </w:r>
      <w:r w:rsidR="00DA546A">
        <w:tab/>
      </w:r>
      <w:r w:rsidR="005C4E43">
        <w:t>Motion</w:t>
      </w:r>
      <w:r w:rsidR="00DA546A">
        <w:t xml:space="preserve"> </w:t>
      </w:r>
      <w:bookmarkStart w:id="0" w:name="Check2"/>
      <w:r w:rsidR="00F4252E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A1434E">
        <w:instrText xml:space="preserve"> FORMCHECKBOX </w:instrText>
      </w:r>
      <w:r w:rsidR="00E73C24">
        <w:fldChar w:fldCharType="separate"/>
      </w:r>
      <w:r w:rsidR="00F4252E">
        <w:fldChar w:fldCharType="end"/>
      </w:r>
      <w:bookmarkEnd w:id="0"/>
      <w:r w:rsidR="00DA546A">
        <w:tab/>
      </w:r>
      <w:r w:rsidR="005C4E43">
        <w:t>Proviso</w:t>
      </w:r>
      <w:r w:rsidR="00DA546A">
        <w:t xml:space="preserve"> </w:t>
      </w:r>
      <w:bookmarkStart w:id="1" w:name="Check3"/>
      <w:r w:rsidR="00F4252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A1434E">
        <w:instrText xml:space="preserve"> FORMCHECKBOX </w:instrText>
      </w:r>
      <w:r w:rsidR="00E73C24">
        <w:fldChar w:fldCharType="separate"/>
      </w:r>
      <w:r w:rsidR="00F4252E">
        <w:fldChar w:fldCharType="end"/>
      </w:r>
      <w:bookmarkEnd w:id="1"/>
      <w:r w:rsidR="00DA546A">
        <w:tab/>
      </w:r>
      <w:r>
        <w:t>Report</w:t>
      </w:r>
      <w:r w:rsidR="00DA546A">
        <w:t xml:space="preserve"> </w:t>
      </w:r>
      <w:bookmarkStart w:id="2" w:name="Check4"/>
      <w:r w:rsidR="00F4252E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A1434E">
        <w:instrText xml:space="preserve"> FORMCHECKBOX </w:instrText>
      </w:r>
      <w:r w:rsidR="00E73C24">
        <w:fldChar w:fldCharType="separate"/>
      </w:r>
      <w:r w:rsidR="00F4252E">
        <w:fldChar w:fldCharType="end"/>
      </w:r>
      <w:bookmarkEnd w:id="2"/>
      <w:r w:rsidR="00DA546A">
        <w:tab/>
      </w:r>
      <w:r>
        <w:t>Other</w:t>
      </w:r>
      <w:r w:rsidR="00DA546A">
        <w:t xml:space="preserve"> </w:t>
      </w:r>
      <w:r w:rsidR="00F4252E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 w:rsidR="00DA546A">
        <w:instrText xml:space="preserve"> FORMCHECKBOX </w:instrText>
      </w:r>
      <w:r w:rsidR="00E73C24">
        <w:fldChar w:fldCharType="separate"/>
      </w:r>
      <w:r w:rsidR="00F4252E">
        <w:fldChar w:fldCharType="end"/>
      </w:r>
      <w:bookmarkEnd w:id="3"/>
    </w:p>
    <w:p w14:paraId="48C75F14" w14:textId="77777777" w:rsidR="0092414E" w:rsidRDefault="0092414E" w:rsidP="00BA1416">
      <w:pPr>
        <w:ind w:right="288"/>
      </w:pPr>
    </w:p>
    <w:p w14:paraId="48C75F15" w14:textId="77777777" w:rsidR="00021CC9" w:rsidRPr="00021CC9" w:rsidRDefault="00021CC9" w:rsidP="00BA1416">
      <w:pPr>
        <w:ind w:right="288"/>
        <w:rPr>
          <w:u w:val="single"/>
        </w:rPr>
      </w:pPr>
      <w:r w:rsidRPr="00021CC9">
        <w:rPr>
          <w:u w:val="single"/>
        </w:rPr>
        <w:t>Civil Division Prosecuting Attorney Review</w:t>
      </w:r>
    </w:p>
    <w:p w14:paraId="48C75F16" w14:textId="77777777" w:rsidR="00021CC9" w:rsidRDefault="00021CC9" w:rsidP="00BA1416">
      <w:pPr>
        <w:ind w:right="288"/>
      </w:pPr>
    </w:p>
    <w:p w14:paraId="48C75F17" w14:textId="449B40D3" w:rsidR="00021CC9" w:rsidRDefault="00021CC9" w:rsidP="00021CC9">
      <w:pPr>
        <w:tabs>
          <w:tab w:val="left" w:pos="3960"/>
        </w:tabs>
        <w:ind w:right="288"/>
      </w:pPr>
      <w:r>
        <w:t>Name</w:t>
      </w:r>
      <w:r w:rsidR="00AF6EA5">
        <w:t xml:space="preserve"> </w:t>
      </w:r>
      <w:r w:rsidR="0095452E">
        <w:t xml:space="preserve">Howard </w:t>
      </w:r>
      <w:proofErr w:type="spellStart"/>
      <w:r w:rsidR="0095452E">
        <w:t>Schniederman</w:t>
      </w:r>
      <w:proofErr w:type="spellEnd"/>
      <w:r w:rsidR="0095452E">
        <w:t xml:space="preserve"> </w:t>
      </w:r>
      <w:r>
        <w:tab/>
      </w:r>
      <w:r w:rsidR="00844270">
        <w:t xml:space="preserve">Version </w:t>
      </w:r>
      <w:r w:rsidR="00EF6961">
        <w:t>Fi</w:t>
      </w:r>
      <w:r w:rsidR="00CA7570">
        <w:t>nal</w:t>
      </w:r>
      <w:r>
        <w:tab/>
      </w:r>
      <w:r>
        <w:tab/>
      </w:r>
      <w:r w:rsidR="00EF6961">
        <w:tab/>
      </w:r>
      <w:r w:rsidR="00861CD1">
        <w:t xml:space="preserve">Date </w:t>
      </w:r>
      <w:r w:rsidR="00CA7570">
        <w:t>8</w:t>
      </w:r>
      <w:r w:rsidR="00EF6961">
        <w:t>/</w:t>
      </w:r>
      <w:r w:rsidR="00CA7570">
        <w:t>26</w:t>
      </w:r>
      <w:r w:rsidR="00976B82">
        <w:t>/21</w:t>
      </w:r>
    </w:p>
    <w:p w14:paraId="48C75F18" w14:textId="4FA5732D" w:rsidR="008C274A" w:rsidRDefault="00EF6961" w:rsidP="00BA1416">
      <w:pPr>
        <w:ind w:right="288"/>
      </w:pPr>
      <w:r>
        <w:tab/>
      </w:r>
    </w:p>
    <w:p w14:paraId="48C75F19" w14:textId="77777777" w:rsidR="00021CC9" w:rsidRPr="00021CC9" w:rsidRDefault="0092414E" w:rsidP="00021CC9">
      <w:pPr>
        <w:tabs>
          <w:tab w:val="left" w:pos="5220"/>
        </w:tabs>
        <w:ind w:right="288"/>
        <w:rPr>
          <w:u w:val="single"/>
        </w:rPr>
      </w:pPr>
      <w:r w:rsidRPr="00021CC9">
        <w:rPr>
          <w:u w:val="single"/>
        </w:rPr>
        <w:t xml:space="preserve">Dept. Director or Designee Review </w:t>
      </w:r>
    </w:p>
    <w:p w14:paraId="48C75F1A" w14:textId="77777777" w:rsidR="00021CC9" w:rsidRDefault="00021CC9" w:rsidP="00021CC9">
      <w:pPr>
        <w:tabs>
          <w:tab w:val="left" w:pos="5220"/>
        </w:tabs>
        <w:ind w:right="288"/>
      </w:pPr>
    </w:p>
    <w:p w14:paraId="48C75F1B" w14:textId="0617B572" w:rsidR="008C274A" w:rsidRDefault="00021CC9" w:rsidP="00021CC9">
      <w:pPr>
        <w:tabs>
          <w:tab w:val="left" w:pos="3960"/>
          <w:tab w:val="left" w:pos="5220"/>
        </w:tabs>
        <w:ind w:right="288"/>
      </w:pPr>
      <w:r>
        <w:t>Name</w:t>
      </w:r>
      <w:r w:rsidR="00056471" w:rsidRPr="00056471">
        <w:t xml:space="preserve"> </w:t>
      </w:r>
      <w:r w:rsidR="00B55BDF">
        <w:t xml:space="preserve">Michael Gideon </w:t>
      </w:r>
      <w:r w:rsidR="0095452E">
        <w:t xml:space="preserve"> </w:t>
      </w:r>
      <w:r>
        <w:tab/>
        <w:t xml:space="preserve">Version </w:t>
      </w:r>
      <w:r w:rsidR="00EF6961">
        <w:t>F</w:t>
      </w:r>
      <w:r w:rsidR="00B55BDF">
        <w:t>inal</w:t>
      </w:r>
      <w:r>
        <w:tab/>
      </w:r>
      <w:r>
        <w:tab/>
      </w:r>
      <w:r>
        <w:tab/>
      </w:r>
      <w:r w:rsidR="0092414E">
        <w:t>Date</w:t>
      </w:r>
      <w:r w:rsidR="00AF6EA5">
        <w:t xml:space="preserve"> </w:t>
      </w:r>
      <w:r w:rsidR="00B55BDF">
        <w:t>9</w:t>
      </w:r>
      <w:r w:rsidR="00EF6961">
        <w:t>/</w:t>
      </w:r>
      <w:r w:rsidR="00B55BDF">
        <w:t>1</w:t>
      </w:r>
      <w:r w:rsidR="00976B82">
        <w:t>/21</w:t>
      </w:r>
    </w:p>
    <w:p w14:paraId="48C75F1C" w14:textId="77777777" w:rsidR="00021CC9" w:rsidRDefault="00021CC9" w:rsidP="00021CC9">
      <w:pPr>
        <w:tabs>
          <w:tab w:val="left" w:pos="5220"/>
        </w:tabs>
        <w:ind w:right="288"/>
      </w:pPr>
    </w:p>
    <w:p w14:paraId="48C75F1D" w14:textId="77777777" w:rsidR="00021CC9" w:rsidRPr="00021CC9" w:rsidRDefault="00021CC9" w:rsidP="00021CC9">
      <w:pPr>
        <w:tabs>
          <w:tab w:val="left" w:pos="5220"/>
        </w:tabs>
        <w:ind w:right="288"/>
        <w:rPr>
          <w:u w:val="single"/>
        </w:rPr>
      </w:pPr>
      <w:r w:rsidRPr="00021CC9">
        <w:rPr>
          <w:u w:val="single"/>
        </w:rPr>
        <w:t>Performance Strategy</w:t>
      </w:r>
      <w:r w:rsidR="00915A55">
        <w:rPr>
          <w:u w:val="single"/>
        </w:rPr>
        <w:t xml:space="preserve"> &amp;</w:t>
      </w:r>
      <w:r w:rsidRPr="00021CC9">
        <w:rPr>
          <w:u w:val="single"/>
        </w:rPr>
        <w:t xml:space="preserve"> Budget </w:t>
      </w:r>
      <w:r w:rsidR="00915A55">
        <w:rPr>
          <w:u w:val="single"/>
        </w:rPr>
        <w:t xml:space="preserve">Office </w:t>
      </w:r>
      <w:r w:rsidRPr="00021CC9">
        <w:rPr>
          <w:u w:val="single"/>
        </w:rPr>
        <w:t>Review</w:t>
      </w:r>
    </w:p>
    <w:p w14:paraId="48C75F1E" w14:textId="77777777" w:rsidR="00021CC9" w:rsidRDefault="00021CC9" w:rsidP="00021CC9">
      <w:pPr>
        <w:tabs>
          <w:tab w:val="left" w:pos="5220"/>
        </w:tabs>
        <w:ind w:right="288"/>
      </w:pPr>
    </w:p>
    <w:p w14:paraId="48C75F1F" w14:textId="5D06B397" w:rsidR="00021CC9" w:rsidRDefault="00021CC9" w:rsidP="00021CC9">
      <w:pPr>
        <w:tabs>
          <w:tab w:val="left" w:pos="3960"/>
          <w:tab w:val="left" w:pos="5220"/>
        </w:tabs>
        <w:ind w:right="288"/>
      </w:pPr>
      <w:r>
        <w:t>Name</w:t>
      </w:r>
      <w:r w:rsidR="00ED7782">
        <w:t xml:space="preserve"> </w:t>
      </w:r>
      <w:r w:rsidR="00EF6961">
        <w:t>Drew Pounds</w:t>
      </w:r>
      <w:r>
        <w:tab/>
        <w:t xml:space="preserve">Version </w:t>
      </w:r>
      <w:r w:rsidR="00976B82">
        <w:t>Final</w:t>
      </w:r>
      <w:r>
        <w:tab/>
      </w:r>
      <w:r>
        <w:tab/>
      </w:r>
      <w:r>
        <w:tab/>
        <w:t xml:space="preserve">Date </w:t>
      </w:r>
      <w:r w:rsidR="00976B82">
        <w:t>9/7/21</w:t>
      </w:r>
    </w:p>
    <w:p w14:paraId="48C75F20" w14:textId="77777777" w:rsidR="00021CC9" w:rsidRDefault="00021CC9" w:rsidP="00021CC9">
      <w:pPr>
        <w:tabs>
          <w:tab w:val="left" w:pos="3960"/>
          <w:tab w:val="left" w:pos="5220"/>
        </w:tabs>
        <w:ind w:right="288"/>
      </w:pPr>
    </w:p>
    <w:p w14:paraId="48C75F21" w14:textId="77777777" w:rsidR="00915A55" w:rsidRPr="00021CC9" w:rsidRDefault="003C72BD" w:rsidP="00915A55">
      <w:pPr>
        <w:tabs>
          <w:tab w:val="left" w:pos="5220"/>
        </w:tabs>
        <w:ind w:right="288"/>
        <w:rPr>
          <w:u w:val="single"/>
        </w:rPr>
      </w:pPr>
      <w:r>
        <w:rPr>
          <w:u w:val="single"/>
        </w:rPr>
        <w:t>Technical Form</w:t>
      </w:r>
      <w:r w:rsidR="00915A55">
        <w:rPr>
          <w:u w:val="single"/>
        </w:rPr>
        <w:t>/</w:t>
      </w:r>
      <w:r>
        <w:rPr>
          <w:u w:val="single"/>
        </w:rPr>
        <w:t>Code Reviser</w:t>
      </w:r>
      <w:r w:rsidR="00915A55" w:rsidRPr="00021CC9">
        <w:rPr>
          <w:u w:val="single"/>
        </w:rPr>
        <w:t xml:space="preserve"> Review</w:t>
      </w:r>
      <w:r w:rsidR="00A9226D">
        <w:rPr>
          <w:u w:val="single"/>
        </w:rPr>
        <w:t xml:space="preserve"> – Confirm adherence to legislative format</w:t>
      </w:r>
    </w:p>
    <w:p w14:paraId="48C75F22" w14:textId="77777777" w:rsidR="00915A55" w:rsidRDefault="00915A55" w:rsidP="00915A55">
      <w:pPr>
        <w:tabs>
          <w:tab w:val="left" w:pos="5220"/>
        </w:tabs>
        <w:ind w:right="288"/>
      </w:pPr>
    </w:p>
    <w:p w14:paraId="48C75F23" w14:textId="404D0B47" w:rsidR="00915A55" w:rsidRPr="00915A55" w:rsidRDefault="00915A55" w:rsidP="00915A55">
      <w:pPr>
        <w:tabs>
          <w:tab w:val="left" w:pos="3960"/>
          <w:tab w:val="left" w:pos="5220"/>
        </w:tabs>
        <w:ind w:right="288"/>
      </w:pPr>
      <w:r>
        <w:t>Name</w:t>
      </w:r>
      <w:r w:rsidR="00056471" w:rsidRPr="00056471">
        <w:t xml:space="preserve"> </w:t>
      </w:r>
      <w:r w:rsidR="00346F4D">
        <w:t>Bruce Ritzen</w:t>
      </w:r>
      <w:r>
        <w:tab/>
      </w:r>
      <w:r w:rsidR="00844270">
        <w:t xml:space="preserve">Version </w:t>
      </w:r>
      <w:r w:rsidR="00EF6961">
        <w:t>F</w:t>
      </w:r>
      <w:r w:rsidR="00CA7570">
        <w:t>inal</w:t>
      </w:r>
      <w:r>
        <w:tab/>
      </w:r>
      <w:r>
        <w:tab/>
      </w:r>
      <w:r w:rsidR="00EF6961">
        <w:tab/>
      </w:r>
      <w:r w:rsidR="00844270">
        <w:t xml:space="preserve">Date </w:t>
      </w:r>
      <w:r w:rsidR="00CA7570">
        <w:t>8</w:t>
      </w:r>
      <w:r w:rsidR="00EF6961">
        <w:t>/</w:t>
      </w:r>
      <w:r w:rsidR="00CA7570">
        <w:t>30</w:t>
      </w:r>
      <w:r w:rsidR="00976B82">
        <w:t>/21</w:t>
      </w:r>
    </w:p>
    <w:p w14:paraId="48C75F24" w14:textId="77777777" w:rsidR="00915A55" w:rsidRDefault="00915A55" w:rsidP="00021CC9">
      <w:pPr>
        <w:tabs>
          <w:tab w:val="left" w:pos="5220"/>
        </w:tabs>
        <w:ind w:right="288"/>
        <w:rPr>
          <w:u w:val="single"/>
        </w:rPr>
      </w:pPr>
    </w:p>
    <w:p w14:paraId="48C75F25" w14:textId="77777777" w:rsidR="00021CC9" w:rsidRPr="00021CC9" w:rsidRDefault="00021CC9" w:rsidP="00021CC9">
      <w:pPr>
        <w:tabs>
          <w:tab w:val="left" w:pos="5220"/>
        </w:tabs>
        <w:ind w:right="288"/>
        <w:rPr>
          <w:u w:val="single"/>
        </w:rPr>
      </w:pPr>
      <w:r>
        <w:rPr>
          <w:u w:val="single"/>
        </w:rPr>
        <w:t>Executive Office</w:t>
      </w:r>
      <w:r w:rsidRPr="00021CC9">
        <w:rPr>
          <w:u w:val="single"/>
        </w:rPr>
        <w:t xml:space="preserve"> Review</w:t>
      </w:r>
      <w:r w:rsidR="001D5698">
        <w:rPr>
          <w:u w:val="single"/>
        </w:rPr>
        <w:t xml:space="preserve"> &amp; Transmittal Approval</w:t>
      </w:r>
    </w:p>
    <w:p w14:paraId="48C75F26" w14:textId="77777777" w:rsidR="00021CC9" w:rsidRDefault="00021CC9" w:rsidP="00021CC9">
      <w:pPr>
        <w:tabs>
          <w:tab w:val="left" w:pos="5220"/>
        </w:tabs>
        <w:ind w:right="288"/>
      </w:pPr>
    </w:p>
    <w:p w14:paraId="48C75F27" w14:textId="2ADF9199" w:rsidR="00021CC9" w:rsidRDefault="00021CC9" w:rsidP="00021CC9">
      <w:pPr>
        <w:tabs>
          <w:tab w:val="left" w:pos="3960"/>
          <w:tab w:val="left" w:pos="5220"/>
        </w:tabs>
        <w:ind w:right="288"/>
      </w:pPr>
      <w:r>
        <w:t>Name</w:t>
      </w:r>
      <w:r w:rsidR="0069521C">
        <w:t xml:space="preserve"> </w:t>
      </w:r>
      <w:r w:rsidR="00EF6961">
        <w:t>Karan Gill</w:t>
      </w:r>
      <w:r>
        <w:tab/>
        <w:t xml:space="preserve">Version </w:t>
      </w:r>
      <w:r w:rsidR="00976B82">
        <w:t>Final</w:t>
      </w:r>
      <w:r>
        <w:tab/>
      </w:r>
      <w:r>
        <w:tab/>
      </w:r>
      <w:r>
        <w:tab/>
        <w:t xml:space="preserve">Date </w:t>
      </w:r>
      <w:r w:rsidR="00976B82">
        <w:t>9/23/21</w:t>
      </w:r>
    </w:p>
    <w:p w14:paraId="48C75F28" w14:textId="77777777" w:rsidR="00021CC9" w:rsidRDefault="00021CC9" w:rsidP="00021CC9">
      <w:pPr>
        <w:tabs>
          <w:tab w:val="left" w:pos="5220"/>
        </w:tabs>
        <w:ind w:right="288"/>
      </w:pPr>
    </w:p>
    <w:p w14:paraId="48C75F29" w14:textId="77777777" w:rsidR="001D5698" w:rsidRDefault="001D5698" w:rsidP="001D5698">
      <w:pPr>
        <w:spacing w:before="120" w:after="120"/>
        <w:ind w:right="288"/>
        <w:jc w:val="center"/>
        <w:rPr>
          <w:b/>
          <w:u w:val="single"/>
        </w:rPr>
      </w:pPr>
      <w:r>
        <w:rPr>
          <w:b/>
          <w:u w:val="single"/>
        </w:rPr>
        <w:t>ENTRANCE CRITERIA REVIEW</w:t>
      </w:r>
    </w:p>
    <w:p w14:paraId="48C75F2A" w14:textId="77777777" w:rsidR="001D5698" w:rsidRPr="001451D5" w:rsidRDefault="00677A22" w:rsidP="00677A22">
      <w:pPr>
        <w:tabs>
          <w:tab w:val="left" w:pos="5580"/>
        </w:tabs>
        <w:spacing w:before="120" w:after="120"/>
        <w:ind w:left="4320" w:right="288" w:firstLine="720"/>
        <w:rPr>
          <w:b/>
          <w:u w:val="single"/>
        </w:rPr>
      </w:pPr>
      <w:r w:rsidRPr="00677A22">
        <w:rPr>
          <w:b/>
          <w:i/>
        </w:rPr>
        <w:tab/>
      </w:r>
      <w:r w:rsidR="001D5698">
        <w:rPr>
          <w:b/>
          <w:u w:val="single"/>
        </w:rPr>
        <w:t>EXEC OFFICE</w:t>
      </w:r>
      <w:r>
        <w:rPr>
          <w:b/>
          <w:u w:val="single"/>
        </w:rPr>
        <w:t xml:space="preserve"> (initials)</w:t>
      </w:r>
      <w:r w:rsidR="001D5698">
        <w:rPr>
          <w:b/>
          <w:u w:val="single"/>
        </w:rPr>
        <w:t xml:space="preserve"> </w:t>
      </w:r>
      <w:r>
        <w:rPr>
          <w:b/>
          <w:u w:val="single"/>
        </w:rPr>
        <w:t xml:space="preserve">  </w:t>
      </w:r>
      <w:r w:rsidR="001D5698">
        <w:rPr>
          <w:b/>
          <w:u w:val="single"/>
        </w:rPr>
        <w:t xml:space="preserve">KCC CLERK </w:t>
      </w:r>
    </w:p>
    <w:p w14:paraId="48C75F2B" w14:textId="05B7F42F" w:rsidR="001D5698" w:rsidRDefault="001D5698" w:rsidP="001D5698">
      <w:pPr>
        <w:tabs>
          <w:tab w:val="left" w:pos="5760"/>
          <w:tab w:val="left" w:pos="7740"/>
          <w:tab w:val="right" w:pos="10080"/>
        </w:tabs>
        <w:spacing w:line="276" w:lineRule="auto"/>
        <w:ind w:right="18"/>
      </w:pPr>
      <w:r>
        <w:t xml:space="preserve">Fiscal note? </w:t>
      </w:r>
      <w:r>
        <w:tab/>
      </w:r>
      <w:r w:rsidR="00FC1468">
        <w:t xml:space="preserve">Y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FE16C0">
        <w:t xml:space="preserve"> </w:t>
      </w:r>
      <w:r w:rsidR="00FC1468">
        <w:t xml:space="preserve"> </w:t>
      </w:r>
      <w:r w:rsidR="00FE16C0">
        <w:t xml:space="preserve">  </w:t>
      </w:r>
      <w:r w:rsidR="00FC1468">
        <w:t xml:space="preserve">NA </w:t>
      </w:r>
      <w:r w:rsidR="00F4252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FC1468">
        <w:instrText xml:space="preserve"> FORMCHECKBOX </w:instrText>
      </w:r>
      <w:r w:rsidR="00E73C24">
        <w:fldChar w:fldCharType="separate"/>
      </w:r>
      <w:r w:rsidR="00F4252E">
        <w:fldChar w:fldCharType="end"/>
      </w:r>
      <w:r w:rsidR="00FE16C0">
        <w:t xml:space="preserve">                 </w:t>
      </w:r>
      <w:r>
        <w:t>Y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>
        <w:t xml:space="preserve">    NA </w:t>
      </w: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73C24">
        <w:fldChar w:fldCharType="separate"/>
      </w:r>
      <w:r>
        <w:fldChar w:fldCharType="end"/>
      </w:r>
      <w:r>
        <w:t xml:space="preserve">                 </w:t>
      </w:r>
    </w:p>
    <w:p w14:paraId="48C75F2C" w14:textId="31417FEE" w:rsidR="00A9226D" w:rsidRDefault="00A9226D" w:rsidP="001D5698">
      <w:pPr>
        <w:tabs>
          <w:tab w:val="left" w:pos="2340"/>
          <w:tab w:val="left" w:pos="5760"/>
          <w:tab w:val="left" w:pos="8820"/>
          <w:tab w:val="right" w:pos="10080"/>
        </w:tabs>
        <w:spacing w:line="276" w:lineRule="auto"/>
        <w:ind w:right="18"/>
      </w:pPr>
      <w:r>
        <w:t>KC Strategic Plan reference in letter</w:t>
      </w:r>
      <w:r w:rsidR="001D5698">
        <w:t>?</w:t>
      </w:r>
      <w:r w:rsidR="001D5698">
        <w:tab/>
        <w:t xml:space="preserve">Y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1D5698">
        <w:t xml:space="preserve">    NA </w:t>
      </w:r>
      <w:r w:rsidR="00CA757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CA7570">
        <w:instrText xml:space="preserve"> FORMCHECKBOX </w:instrText>
      </w:r>
      <w:r w:rsidR="00E73C24">
        <w:fldChar w:fldCharType="separate"/>
      </w:r>
      <w:r w:rsidR="00CA7570">
        <w:fldChar w:fldCharType="end"/>
      </w:r>
      <w:r w:rsidR="001D5698">
        <w:t xml:space="preserve">                 Y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1D5698">
        <w:t xml:space="preserve">    NA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             </w:t>
      </w:r>
    </w:p>
    <w:p w14:paraId="48C75F2D" w14:textId="08EEC3A6" w:rsidR="001D5698" w:rsidRDefault="001E056D" w:rsidP="001D5698">
      <w:pPr>
        <w:tabs>
          <w:tab w:val="left" w:pos="2340"/>
          <w:tab w:val="left" w:pos="5760"/>
          <w:tab w:val="left" w:pos="8820"/>
          <w:tab w:val="right" w:pos="10080"/>
        </w:tabs>
        <w:spacing w:line="276" w:lineRule="auto"/>
        <w:ind w:right="18"/>
      </w:pPr>
      <w:r>
        <w:t>Proof read for spelling and grammar</w:t>
      </w:r>
      <w:r w:rsidR="001D5698">
        <w:t>?</w:t>
      </w:r>
      <w:r>
        <w:t xml:space="preserve"> </w:t>
      </w:r>
      <w:r w:rsidR="001D5698">
        <w:tab/>
        <w:t xml:space="preserve">Y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1D5698">
        <w:t xml:space="preserve">    NA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             Y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1D5698">
        <w:t xml:space="preserve">    NA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             </w:t>
      </w:r>
    </w:p>
    <w:p w14:paraId="48C75F2E" w14:textId="03D99E25" w:rsidR="00FC1468" w:rsidRDefault="00A9226D" w:rsidP="001D5698">
      <w:pPr>
        <w:tabs>
          <w:tab w:val="left" w:pos="2340"/>
          <w:tab w:val="left" w:pos="5760"/>
          <w:tab w:val="left" w:pos="8820"/>
          <w:tab w:val="right" w:pos="10080"/>
        </w:tabs>
        <w:spacing w:line="276" w:lineRule="auto"/>
        <w:ind w:right="18"/>
      </w:pPr>
      <w:r>
        <w:t>All pertin</w:t>
      </w:r>
      <w:r w:rsidR="001D5698">
        <w:t>ent attachments listed/labeled?</w:t>
      </w:r>
      <w:r w:rsidR="001D5698">
        <w:tab/>
        <w:t xml:space="preserve">Y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NA</w:t>
      </w:r>
      <w:r w:rsidR="00CA7570">
        <w:t xml:space="preserve">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1D5698">
        <w:t xml:space="preserve">           </w:t>
      </w:r>
      <w:r w:rsidR="00976B82">
        <w:t xml:space="preserve"> </w:t>
      </w:r>
      <w:r w:rsidR="001D5698">
        <w:t xml:space="preserve">     Y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NA 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1D5698">
        <w:t xml:space="preserve">                 </w:t>
      </w:r>
      <w:r>
        <w:t xml:space="preserve">                </w:t>
      </w:r>
    </w:p>
    <w:p w14:paraId="48C75F2F" w14:textId="113E05E2" w:rsidR="00896DFC" w:rsidRDefault="00A9226D" w:rsidP="001D5698">
      <w:pPr>
        <w:tabs>
          <w:tab w:val="left" w:pos="2340"/>
          <w:tab w:val="left" w:pos="5760"/>
          <w:tab w:val="left" w:pos="8820"/>
          <w:tab w:val="right" w:pos="10080"/>
          <w:tab w:val="left" w:pos="10350"/>
        </w:tabs>
        <w:spacing w:line="276" w:lineRule="auto"/>
        <w:ind w:right="648"/>
      </w:pPr>
      <w:r>
        <w:t>Cost</w:t>
      </w:r>
      <w:r w:rsidR="00896DFC">
        <w:t>s</w:t>
      </w:r>
      <w:r w:rsidR="001D5698">
        <w:t xml:space="preserve"> identified/described in letter</w:t>
      </w:r>
      <w:r w:rsidR="001D5698">
        <w:tab/>
        <w:t xml:space="preserve">Y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NA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1D5698">
        <w:t xml:space="preserve">                 Y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N</w:t>
      </w:r>
      <w:r w:rsidR="00EC4F7C">
        <w:t>O</w:t>
      </w:r>
      <w:r w:rsidR="001D5698">
        <w:t xml:space="preserve"> 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1D5698">
        <w:t xml:space="preserve">                 </w:t>
      </w:r>
      <w:r w:rsidR="001E056D">
        <w:t xml:space="preserve"> </w:t>
      </w:r>
    </w:p>
    <w:p w14:paraId="48C75F30" w14:textId="261CF976" w:rsidR="001E056D" w:rsidRDefault="00896DFC" w:rsidP="001D5698">
      <w:pPr>
        <w:tabs>
          <w:tab w:val="left" w:pos="2340"/>
          <w:tab w:val="left" w:pos="5040"/>
          <w:tab w:val="left" w:pos="5760"/>
          <w:tab w:val="left" w:pos="8820"/>
          <w:tab w:val="right" w:pos="10080"/>
          <w:tab w:val="left" w:pos="10350"/>
        </w:tabs>
        <w:spacing w:line="276" w:lineRule="auto"/>
        <w:ind w:right="648"/>
      </w:pPr>
      <w:r>
        <w:t xml:space="preserve">Regulatory Note Required and Complete?       </w:t>
      </w:r>
      <w:r w:rsidR="001D5698">
        <w:tab/>
      </w:r>
      <w:r w:rsidR="001D5698">
        <w:tab/>
        <w:t xml:space="preserve">Y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N</w:t>
      </w:r>
      <w:r w:rsidR="00CA7570">
        <w:t xml:space="preserve">A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1D5698">
        <w:t xml:space="preserve">                 Y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N</w:t>
      </w:r>
      <w:r w:rsidR="00EC4F7C">
        <w:t>O</w:t>
      </w:r>
      <w:r w:rsidR="001D5698">
        <w:t xml:space="preserve"> 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1D5698">
        <w:t xml:space="preserve">                 </w:t>
      </w:r>
    </w:p>
    <w:p w14:paraId="48C75F31" w14:textId="2A6A8A47" w:rsidR="00D22E97" w:rsidRDefault="00D22E97" w:rsidP="001D5698">
      <w:pPr>
        <w:tabs>
          <w:tab w:val="left" w:pos="2340"/>
          <w:tab w:val="left" w:pos="5760"/>
          <w:tab w:val="left" w:pos="8820"/>
          <w:tab w:val="right" w:pos="10080"/>
          <w:tab w:val="left" w:pos="10350"/>
        </w:tabs>
        <w:spacing w:line="276" w:lineRule="auto"/>
        <w:ind w:right="648"/>
      </w:pPr>
      <w:r>
        <w:t>Formatted/Deliv</w:t>
      </w:r>
      <w:r w:rsidR="001D5698">
        <w:t>ered in word-searchable doc</w:t>
      </w:r>
      <w:r>
        <w:t xml:space="preserve"> format?       </w:t>
      </w:r>
      <w:r w:rsidR="001D5698">
        <w:tab/>
        <w:t xml:space="preserve">Y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1D5698">
        <w:t xml:space="preserve">    NA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             Y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1D5698">
        <w:t xml:space="preserve">    NA </w:t>
      </w:r>
      <w:r w:rsidR="001D5698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D5698">
        <w:instrText xml:space="preserve"> FORMCHECKBOX </w:instrText>
      </w:r>
      <w:r w:rsidR="00E73C24">
        <w:fldChar w:fldCharType="separate"/>
      </w:r>
      <w:r w:rsidR="001D5698">
        <w:fldChar w:fldCharType="end"/>
      </w:r>
      <w:r w:rsidR="001D5698">
        <w:t xml:space="preserve">                 </w:t>
      </w:r>
    </w:p>
    <w:p w14:paraId="48C75F32" w14:textId="171E2B44" w:rsidR="00C3386A" w:rsidRDefault="00C3386A" w:rsidP="00677A22">
      <w:pPr>
        <w:tabs>
          <w:tab w:val="left" w:pos="3060"/>
          <w:tab w:val="left" w:pos="5040"/>
          <w:tab w:val="left" w:pos="5760"/>
          <w:tab w:val="left" w:pos="8820"/>
          <w:tab w:val="right" w:pos="10080"/>
        </w:tabs>
        <w:spacing w:line="276" w:lineRule="auto"/>
        <w:ind w:right="-72"/>
      </w:pPr>
      <w:r>
        <w:t>Potential Annexation Area (PAA)</w:t>
      </w:r>
      <w:r w:rsidR="00915A55">
        <w:t xml:space="preserve"> </w:t>
      </w:r>
      <w:r w:rsidR="001D5698">
        <w:t xml:space="preserve">impacts identified? </w:t>
      </w:r>
      <w:r w:rsidR="00677A22">
        <w:tab/>
        <w:t xml:space="preserve">Y </w:t>
      </w:r>
      <w:r w:rsidR="00677A2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77A22">
        <w:instrText xml:space="preserve"> FORMCHECKBOX </w:instrText>
      </w:r>
      <w:r w:rsidR="00E73C24">
        <w:fldChar w:fldCharType="separate"/>
      </w:r>
      <w:r w:rsidR="00677A22">
        <w:fldChar w:fldCharType="end"/>
      </w:r>
      <w:r w:rsidR="00677A22">
        <w:t xml:space="preserve">    NA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677A22">
        <w:t xml:space="preserve">                 Y</w:t>
      </w:r>
      <w:r w:rsidR="00677A2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77A22">
        <w:instrText xml:space="preserve"> FORMCHECKBOX </w:instrText>
      </w:r>
      <w:r w:rsidR="00E73C24">
        <w:fldChar w:fldCharType="separate"/>
      </w:r>
      <w:r w:rsidR="00677A22">
        <w:fldChar w:fldCharType="end"/>
      </w:r>
      <w:r w:rsidR="00677A22">
        <w:t xml:space="preserve">    N</w:t>
      </w:r>
      <w:r w:rsidR="00EC4F7C">
        <w:t>O</w:t>
      </w:r>
      <w:r w:rsidR="00677A22">
        <w:t xml:space="preserve"> 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677A22">
        <w:t xml:space="preserve">                 </w:t>
      </w:r>
    </w:p>
    <w:p w14:paraId="48C75F33" w14:textId="5CECE7E0" w:rsidR="00915A55" w:rsidRDefault="003C72BD" w:rsidP="00677A22">
      <w:pPr>
        <w:tabs>
          <w:tab w:val="left" w:pos="5760"/>
          <w:tab w:val="right" w:pos="10080"/>
        </w:tabs>
        <w:spacing w:line="276" w:lineRule="auto"/>
        <w:ind w:right="18"/>
      </w:pPr>
      <w:r>
        <w:t>Advertis</w:t>
      </w:r>
      <w:r w:rsidR="00915A55">
        <w:t xml:space="preserve">ing required? </w:t>
      </w:r>
      <w:r w:rsidR="00896DFC">
        <w:t xml:space="preserve">if yes, </w:t>
      </w:r>
      <w:r w:rsidR="00915A55">
        <w:t>cite</w:t>
      </w:r>
      <w:r w:rsidR="00677A22">
        <w:t xml:space="preserve"> all pertinent code/laws.    </w:t>
      </w:r>
      <w:r w:rsidR="00677A22">
        <w:tab/>
        <w:t xml:space="preserve">Y </w:t>
      </w:r>
      <w:r w:rsidR="00677A2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77A22">
        <w:instrText xml:space="preserve"> FORMCHECKBOX </w:instrText>
      </w:r>
      <w:r w:rsidR="00E73C24">
        <w:fldChar w:fldCharType="separate"/>
      </w:r>
      <w:r w:rsidR="00677A22">
        <w:fldChar w:fldCharType="end"/>
      </w:r>
      <w:r w:rsidR="00677A22">
        <w:t xml:space="preserve">    NA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677A22">
        <w:t xml:space="preserve">                 Y</w:t>
      </w:r>
      <w:r w:rsidR="00677A2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77A22">
        <w:instrText xml:space="preserve"> FORMCHECKBOX </w:instrText>
      </w:r>
      <w:r w:rsidR="00E73C24">
        <w:fldChar w:fldCharType="separate"/>
      </w:r>
      <w:r w:rsidR="00677A22">
        <w:fldChar w:fldCharType="end"/>
      </w:r>
      <w:r w:rsidR="00677A22">
        <w:t xml:space="preserve">    N</w:t>
      </w:r>
      <w:r w:rsidR="00EC4F7C">
        <w:t>O</w:t>
      </w:r>
      <w:r w:rsidR="00677A22">
        <w:t xml:space="preserve"> 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677A22">
        <w:t xml:space="preserve">                 </w:t>
      </w:r>
    </w:p>
    <w:p w14:paraId="48C75F54" w14:textId="192E964E" w:rsidR="00F83F26" w:rsidRDefault="00915A55" w:rsidP="00976B82">
      <w:pPr>
        <w:tabs>
          <w:tab w:val="left" w:pos="5760"/>
          <w:tab w:val="right" w:pos="10080"/>
        </w:tabs>
        <w:spacing w:line="276" w:lineRule="auto"/>
        <w:ind w:right="18"/>
      </w:pPr>
      <w:r>
        <w:t xml:space="preserve">Any special circumstances affecting processing </w:t>
      </w:r>
      <w:r w:rsidR="003C72BD">
        <w:t>time</w:t>
      </w:r>
      <w:r>
        <w:t xml:space="preserve">?  </w:t>
      </w:r>
      <w:r w:rsidR="003C72BD">
        <w:tab/>
      </w:r>
      <w:r w:rsidR="00677A22">
        <w:t xml:space="preserve">Y </w:t>
      </w:r>
      <w:r w:rsidR="00CA757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CA7570">
        <w:instrText xml:space="preserve"> FORMCHECKBOX </w:instrText>
      </w:r>
      <w:r w:rsidR="00E73C24">
        <w:fldChar w:fldCharType="separate"/>
      </w:r>
      <w:r w:rsidR="00CA7570">
        <w:fldChar w:fldCharType="end"/>
      </w:r>
      <w:r w:rsidR="00677A22">
        <w:t xml:space="preserve">    NA </w:t>
      </w:r>
      <w:r w:rsidR="00976B82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76B82">
        <w:instrText xml:space="preserve"> FORMCHECKBOX </w:instrText>
      </w:r>
      <w:r w:rsidR="00E73C24">
        <w:fldChar w:fldCharType="separate"/>
      </w:r>
      <w:r w:rsidR="00976B82">
        <w:fldChar w:fldCharType="end"/>
      </w:r>
      <w:r w:rsidR="00677A22">
        <w:t xml:space="preserve">                 Y</w:t>
      </w:r>
      <w:r w:rsidR="00677A2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77A22">
        <w:instrText xml:space="preserve"> FORMCHECKBOX </w:instrText>
      </w:r>
      <w:r w:rsidR="00E73C24">
        <w:fldChar w:fldCharType="separate"/>
      </w:r>
      <w:r w:rsidR="00677A22">
        <w:fldChar w:fldCharType="end"/>
      </w:r>
      <w:r w:rsidR="00677A22">
        <w:t xml:space="preserve">    N</w:t>
      </w:r>
      <w:r w:rsidR="00EC4F7C">
        <w:t>O</w:t>
      </w:r>
      <w:r w:rsidR="00677A22">
        <w:t xml:space="preserve"> </w:t>
      </w:r>
      <w:r w:rsidR="00EC4F7C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4F7C">
        <w:instrText xml:space="preserve"> FORMCHECKBOX </w:instrText>
      </w:r>
      <w:r w:rsidR="00EC4F7C">
        <w:fldChar w:fldCharType="end"/>
      </w:r>
      <w:r w:rsidR="00677A22">
        <w:t xml:space="preserve">   </w:t>
      </w:r>
    </w:p>
    <w:sectPr w:rsidR="00F83F26" w:rsidSect="00C17AA1">
      <w:headerReference w:type="default" r:id="rId13"/>
      <w:pgSz w:w="12240" w:h="15840" w:code="1"/>
      <w:pgMar w:top="720" w:right="720" w:bottom="720" w:left="1152" w:header="86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8A5983" w14:textId="77777777" w:rsidR="00E73C24" w:rsidRDefault="00E73C24" w:rsidP="0036521B">
      <w:r>
        <w:separator/>
      </w:r>
    </w:p>
  </w:endnote>
  <w:endnote w:type="continuationSeparator" w:id="0">
    <w:p w14:paraId="14794315" w14:textId="77777777" w:rsidR="00E73C24" w:rsidRDefault="00E73C24" w:rsidP="0036521B">
      <w:r>
        <w:continuationSeparator/>
      </w:r>
    </w:p>
  </w:endnote>
  <w:endnote w:type="continuationNotice" w:id="1">
    <w:p w14:paraId="6497E0BB" w14:textId="77777777" w:rsidR="00E73C24" w:rsidRDefault="00E73C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0BF63" w14:textId="77777777" w:rsidR="00E73C24" w:rsidRDefault="00E73C24" w:rsidP="0036521B">
      <w:r>
        <w:separator/>
      </w:r>
    </w:p>
  </w:footnote>
  <w:footnote w:type="continuationSeparator" w:id="0">
    <w:p w14:paraId="568199FE" w14:textId="77777777" w:rsidR="00E73C24" w:rsidRDefault="00E73C24" w:rsidP="0036521B">
      <w:r>
        <w:continuationSeparator/>
      </w:r>
    </w:p>
  </w:footnote>
  <w:footnote w:type="continuationNotice" w:id="1">
    <w:p w14:paraId="4C94E69C" w14:textId="77777777" w:rsidR="00E73C24" w:rsidRDefault="00E73C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61BEBD" w14:textId="11B6E308" w:rsidR="00976B82" w:rsidRDefault="00976B82" w:rsidP="00976B82">
    <w:pPr>
      <w:pStyle w:val="Header"/>
      <w:jc w:val="right"/>
    </w:pPr>
    <w:r>
      <w:t>COO Governa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DQyMTQzsDQzNjdX0lEKTi0uzszPAykwrAUA9LY6oiwAAAA="/>
  </w:docVars>
  <w:rsids>
    <w:rsidRoot w:val="004B454C"/>
    <w:rsid w:val="00012B3A"/>
    <w:rsid w:val="000177F3"/>
    <w:rsid w:val="00021CC9"/>
    <w:rsid w:val="00052037"/>
    <w:rsid w:val="00056471"/>
    <w:rsid w:val="00066080"/>
    <w:rsid w:val="000700E5"/>
    <w:rsid w:val="000811F2"/>
    <w:rsid w:val="00095CA6"/>
    <w:rsid w:val="000A039B"/>
    <w:rsid w:val="000F7C17"/>
    <w:rsid w:val="00100606"/>
    <w:rsid w:val="001129F2"/>
    <w:rsid w:val="00126049"/>
    <w:rsid w:val="00133074"/>
    <w:rsid w:val="00144214"/>
    <w:rsid w:val="001451D5"/>
    <w:rsid w:val="00145A2B"/>
    <w:rsid w:val="00161335"/>
    <w:rsid w:val="0017676E"/>
    <w:rsid w:val="00186A59"/>
    <w:rsid w:val="001A3E87"/>
    <w:rsid w:val="001B20B7"/>
    <w:rsid w:val="001C352B"/>
    <w:rsid w:val="001C3A96"/>
    <w:rsid w:val="001D1E8C"/>
    <w:rsid w:val="001D5698"/>
    <w:rsid w:val="001D7D34"/>
    <w:rsid w:val="001E056D"/>
    <w:rsid w:val="001E39D4"/>
    <w:rsid w:val="001E3EEE"/>
    <w:rsid w:val="0020509C"/>
    <w:rsid w:val="0021154C"/>
    <w:rsid w:val="002232BF"/>
    <w:rsid w:val="00224ED4"/>
    <w:rsid w:val="00226C71"/>
    <w:rsid w:val="0023071A"/>
    <w:rsid w:val="00263579"/>
    <w:rsid w:val="00266EED"/>
    <w:rsid w:val="002717C1"/>
    <w:rsid w:val="002725FE"/>
    <w:rsid w:val="00275266"/>
    <w:rsid w:val="00296842"/>
    <w:rsid w:val="00296A6F"/>
    <w:rsid w:val="002A6FB0"/>
    <w:rsid w:val="002B55D8"/>
    <w:rsid w:val="002C3593"/>
    <w:rsid w:val="002C740C"/>
    <w:rsid w:val="002E6C18"/>
    <w:rsid w:val="002F26DA"/>
    <w:rsid w:val="0032134A"/>
    <w:rsid w:val="00323576"/>
    <w:rsid w:val="003337BC"/>
    <w:rsid w:val="0034160E"/>
    <w:rsid w:val="00346F4D"/>
    <w:rsid w:val="00347017"/>
    <w:rsid w:val="0036521B"/>
    <w:rsid w:val="00366542"/>
    <w:rsid w:val="00367D4C"/>
    <w:rsid w:val="00397FC5"/>
    <w:rsid w:val="003B58D2"/>
    <w:rsid w:val="003C72BD"/>
    <w:rsid w:val="003D5437"/>
    <w:rsid w:val="003E62EB"/>
    <w:rsid w:val="00437EA2"/>
    <w:rsid w:val="004704B9"/>
    <w:rsid w:val="00485222"/>
    <w:rsid w:val="004B454C"/>
    <w:rsid w:val="004B4D65"/>
    <w:rsid w:val="0051740A"/>
    <w:rsid w:val="00522FEA"/>
    <w:rsid w:val="0052454E"/>
    <w:rsid w:val="00533FE0"/>
    <w:rsid w:val="00547898"/>
    <w:rsid w:val="00551C01"/>
    <w:rsid w:val="00565EF6"/>
    <w:rsid w:val="0059552E"/>
    <w:rsid w:val="005A0ED9"/>
    <w:rsid w:val="005A2242"/>
    <w:rsid w:val="005A4DFD"/>
    <w:rsid w:val="005B0B47"/>
    <w:rsid w:val="005C4E43"/>
    <w:rsid w:val="005D2BE0"/>
    <w:rsid w:val="005D738E"/>
    <w:rsid w:val="005D7A28"/>
    <w:rsid w:val="005E0EAC"/>
    <w:rsid w:val="005F2246"/>
    <w:rsid w:val="006323A2"/>
    <w:rsid w:val="00677A22"/>
    <w:rsid w:val="00681733"/>
    <w:rsid w:val="0069228D"/>
    <w:rsid w:val="0069521C"/>
    <w:rsid w:val="006979BB"/>
    <w:rsid w:val="006A23C4"/>
    <w:rsid w:val="006A5F4C"/>
    <w:rsid w:val="006C42EE"/>
    <w:rsid w:val="006D2A89"/>
    <w:rsid w:val="006D6C04"/>
    <w:rsid w:val="006D727B"/>
    <w:rsid w:val="006E7695"/>
    <w:rsid w:val="006F56FA"/>
    <w:rsid w:val="00726EDE"/>
    <w:rsid w:val="0073214C"/>
    <w:rsid w:val="00743F95"/>
    <w:rsid w:val="007563E8"/>
    <w:rsid w:val="00767D1F"/>
    <w:rsid w:val="00770F92"/>
    <w:rsid w:val="0078229C"/>
    <w:rsid w:val="007916E7"/>
    <w:rsid w:val="00796C2D"/>
    <w:rsid w:val="007B3618"/>
    <w:rsid w:val="008008C8"/>
    <w:rsid w:val="00802825"/>
    <w:rsid w:val="00814730"/>
    <w:rsid w:val="00820EB5"/>
    <w:rsid w:val="00844270"/>
    <w:rsid w:val="0084775B"/>
    <w:rsid w:val="00850CEB"/>
    <w:rsid w:val="00851AC1"/>
    <w:rsid w:val="00853663"/>
    <w:rsid w:val="008607DC"/>
    <w:rsid w:val="00861CD1"/>
    <w:rsid w:val="00896DFC"/>
    <w:rsid w:val="008A72D5"/>
    <w:rsid w:val="008A7B79"/>
    <w:rsid w:val="008B6EC0"/>
    <w:rsid w:val="008C274A"/>
    <w:rsid w:val="008C4250"/>
    <w:rsid w:val="008E43B3"/>
    <w:rsid w:val="008F7281"/>
    <w:rsid w:val="00902003"/>
    <w:rsid w:val="0090663D"/>
    <w:rsid w:val="009076FC"/>
    <w:rsid w:val="00915A55"/>
    <w:rsid w:val="009208F8"/>
    <w:rsid w:val="0092414E"/>
    <w:rsid w:val="009310AC"/>
    <w:rsid w:val="0094074F"/>
    <w:rsid w:val="0095452E"/>
    <w:rsid w:val="00962501"/>
    <w:rsid w:val="009652D2"/>
    <w:rsid w:val="00976B82"/>
    <w:rsid w:val="00983AA4"/>
    <w:rsid w:val="00984139"/>
    <w:rsid w:val="00985D45"/>
    <w:rsid w:val="00993C5C"/>
    <w:rsid w:val="009953B3"/>
    <w:rsid w:val="009A7CF9"/>
    <w:rsid w:val="009B3E39"/>
    <w:rsid w:val="009D3A6E"/>
    <w:rsid w:val="009D6267"/>
    <w:rsid w:val="009D6C09"/>
    <w:rsid w:val="009E7AB3"/>
    <w:rsid w:val="009F2824"/>
    <w:rsid w:val="00A044F7"/>
    <w:rsid w:val="00A1434E"/>
    <w:rsid w:val="00A24828"/>
    <w:rsid w:val="00A60386"/>
    <w:rsid w:val="00A6482B"/>
    <w:rsid w:val="00A81620"/>
    <w:rsid w:val="00A81906"/>
    <w:rsid w:val="00A84266"/>
    <w:rsid w:val="00A9226D"/>
    <w:rsid w:val="00AA49FD"/>
    <w:rsid w:val="00AB1770"/>
    <w:rsid w:val="00AB3BA9"/>
    <w:rsid w:val="00AB47A6"/>
    <w:rsid w:val="00AC5963"/>
    <w:rsid w:val="00AD0548"/>
    <w:rsid w:val="00AD58E4"/>
    <w:rsid w:val="00AE7A5E"/>
    <w:rsid w:val="00AF6EA5"/>
    <w:rsid w:val="00B26A2F"/>
    <w:rsid w:val="00B30C2B"/>
    <w:rsid w:val="00B33C88"/>
    <w:rsid w:val="00B37F59"/>
    <w:rsid w:val="00B55BDF"/>
    <w:rsid w:val="00BA1416"/>
    <w:rsid w:val="00BA3783"/>
    <w:rsid w:val="00BA68DE"/>
    <w:rsid w:val="00BB475E"/>
    <w:rsid w:val="00C14D11"/>
    <w:rsid w:val="00C156F2"/>
    <w:rsid w:val="00C17AA1"/>
    <w:rsid w:val="00C3386A"/>
    <w:rsid w:val="00C348CF"/>
    <w:rsid w:val="00C43978"/>
    <w:rsid w:val="00C44658"/>
    <w:rsid w:val="00C62A91"/>
    <w:rsid w:val="00C9197D"/>
    <w:rsid w:val="00C9312C"/>
    <w:rsid w:val="00CA7570"/>
    <w:rsid w:val="00CB2028"/>
    <w:rsid w:val="00CD006F"/>
    <w:rsid w:val="00CD328F"/>
    <w:rsid w:val="00CD7215"/>
    <w:rsid w:val="00CD77BF"/>
    <w:rsid w:val="00CF2E2C"/>
    <w:rsid w:val="00D035ED"/>
    <w:rsid w:val="00D15484"/>
    <w:rsid w:val="00D17266"/>
    <w:rsid w:val="00D22E97"/>
    <w:rsid w:val="00D320CD"/>
    <w:rsid w:val="00D34913"/>
    <w:rsid w:val="00D442C7"/>
    <w:rsid w:val="00D63100"/>
    <w:rsid w:val="00D649ED"/>
    <w:rsid w:val="00D6537D"/>
    <w:rsid w:val="00D65A65"/>
    <w:rsid w:val="00D7429F"/>
    <w:rsid w:val="00D843F5"/>
    <w:rsid w:val="00DA546A"/>
    <w:rsid w:val="00DD5E32"/>
    <w:rsid w:val="00DE2892"/>
    <w:rsid w:val="00DF3208"/>
    <w:rsid w:val="00E00465"/>
    <w:rsid w:val="00E038CB"/>
    <w:rsid w:val="00E13A95"/>
    <w:rsid w:val="00E43ED4"/>
    <w:rsid w:val="00E47BB8"/>
    <w:rsid w:val="00E50E26"/>
    <w:rsid w:val="00E638D3"/>
    <w:rsid w:val="00E66228"/>
    <w:rsid w:val="00E73C24"/>
    <w:rsid w:val="00E8251D"/>
    <w:rsid w:val="00E85393"/>
    <w:rsid w:val="00E93058"/>
    <w:rsid w:val="00EA23FB"/>
    <w:rsid w:val="00EB34D5"/>
    <w:rsid w:val="00EB542F"/>
    <w:rsid w:val="00EC06BE"/>
    <w:rsid w:val="00EC3B30"/>
    <w:rsid w:val="00EC4F7C"/>
    <w:rsid w:val="00ED7782"/>
    <w:rsid w:val="00EF6961"/>
    <w:rsid w:val="00F038DB"/>
    <w:rsid w:val="00F23A01"/>
    <w:rsid w:val="00F4252E"/>
    <w:rsid w:val="00F52465"/>
    <w:rsid w:val="00F6344B"/>
    <w:rsid w:val="00F63E02"/>
    <w:rsid w:val="00F6567D"/>
    <w:rsid w:val="00F83F26"/>
    <w:rsid w:val="00F87657"/>
    <w:rsid w:val="00FA4247"/>
    <w:rsid w:val="00FB0A20"/>
    <w:rsid w:val="00FC1468"/>
    <w:rsid w:val="00FC172C"/>
    <w:rsid w:val="00FC2620"/>
    <w:rsid w:val="00FC4B0D"/>
    <w:rsid w:val="00FE0F49"/>
    <w:rsid w:val="00FE1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C75F0E"/>
  <w15:chartTrackingRefBased/>
  <w15:docId w15:val="{68FC41C2-6614-410B-A5A6-595497812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454C"/>
    <w:rPr>
      <w:sz w:val="24"/>
      <w:lang w:eastAsia="en-US"/>
    </w:rPr>
  </w:style>
  <w:style w:type="paragraph" w:styleId="Heading4">
    <w:name w:val="heading 4"/>
    <w:basedOn w:val="Normal"/>
    <w:next w:val="Normal"/>
    <w:qFormat/>
    <w:rsid w:val="004B454C"/>
    <w:pPr>
      <w:keepNext/>
      <w:outlineLvl w:val="3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AD58E4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BalloonText">
    <w:name w:val="Balloon Text"/>
    <w:basedOn w:val="Normal"/>
    <w:semiHidden/>
    <w:rsid w:val="009A7C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17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012B3A"/>
    <w:pPr>
      <w:shd w:val="clear" w:color="auto" w:fill="000080"/>
    </w:pPr>
    <w:rPr>
      <w:rFonts w:ascii="Tahoma" w:hAnsi="Tahoma" w:cs="Tahoma"/>
      <w:sz w:val="20"/>
    </w:rPr>
  </w:style>
  <w:style w:type="character" w:styleId="Hyperlink">
    <w:name w:val="Hyperlink"/>
    <w:rsid w:val="008F7281"/>
    <w:rPr>
      <w:color w:val="0000FF"/>
      <w:u w:val="single"/>
    </w:rPr>
  </w:style>
  <w:style w:type="paragraph" w:styleId="Header">
    <w:name w:val="header"/>
    <w:basedOn w:val="Normal"/>
    <w:link w:val="HeaderChar"/>
    <w:rsid w:val="00851A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1AC1"/>
    <w:rPr>
      <w:sz w:val="24"/>
      <w:lang w:eastAsia="en-US"/>
    </w:rPr>
  </w:style>
  <w:style w:type="paragraph" w:styleId="Footer">
    <w:name w:val="footer"/>
    <w:basedOn w:val="Normal"/>
    <w:link w:val="FooterChar"/>
    <w:rsid w:val="00851A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51AC1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61A9C831C524F8E06CEC7C26DB17E" ma:contentTypeVersion="4" ma:contentTypeDescription="Create a new document." ma:contentTypeScope="" ma:versionID="770209b442a652feed3ab67fa6a34d29">
  <xsd:schema xmlns:xsd="http://www.w3.org/2001/XMLSchema" xmlns:xs="http://www.w3.org/2001/XMLSchema" xmlns:p="http://schemas.microsoft.com/office/2006/metadata/properties" xmlns:ns2="634bec89-99a3-4534-a5df-3b6a375220b5" xmlns:ns3="916a939a-8828-47d9-8aa7-cb3a832d4294" targetNamespace="http://schemas.microsoft.com/office/2006/metadata/properties" ma:root="true" ma:fieldsID="8c0819ed823e5fcaa1b28135a39c337d" ns2:_="" ns3:_="">
    <xsd:import namespace="634bec89-99a3-4534-a5df-3b6a375220b5"/>
    <xsd:import namespace="916a939a-8828-47d9-8aa7-cb3a832d42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bec89-99a3-4534-a5df-3b6a37522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a939a-8828-47d9-8aa7-cb3a832d42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16a939a-8828-47d9-8aa7-cb3a832d4294">
      <UserInfo>
        <DisplayName>Akita, Andrea</DisplayName>
        <AccountId>37</AccountId>
        <AccountType/>
      </UserInfo>
      <UserInfo>
        <DisplayName>Levy, Susan (Susie)</DisplayName>
        <AccountId>253</AccountId>
        <AccountType/>
      </UserInfo>
      <UserInfo>
        <DisplayName>Burkland, Anne</DisplayName>
        <AccountId>36</AccountId>
        <AccountType/>
      </UserInfo>
      <UserInfo>
        <DisplayName>Tanaka, Jennifer</DisplayName>
        <AccountId>58</AccountId>
        <AccountType/>
      </UserInfo>
      <UserInfo>
        <DisplayName>Verschuyl, Christopher</DisplayName>
        <AccountId>67</AccountId>
        <AccountType/>
      </UserInfo>
      <UserInfo>
        <DisplayName>Capestany, Sheila</DisplayName>
        <AccountId>10</AccountId>
        <AccountType/>
      </UserInfo>
      <UserInfo>
        <DisplayName>Jose, Charlene Mae</DisplayName>
        <AccountId>7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E308650-0065-4E95-BE24-536B2CBEEC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4bec89-99a3-4534-a5df-3b6a375220b5"/>
    <ds:schemaRef ds:uri="916a939a-8828-47d9-8aa7-cb3a832d42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3EF2CB-6685-4004-B843-81971EEAE9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EA2C43-9DF4-42F1-862A-124A9355AC18}">
  <ds:schemaRefs>
    <ds:schemaRef ds:uri="http://schemas.microsoft.com/office/2006/metadata/properties"/>
    <ds:schemaRef ds:uri="http://schemas.microsoft.com/office/infopath/2007/PartnerControls"/>
    <ds:schemaRef ds:uri="916a939a-8828-47d9-8aa7-cb3a832d4294"/>
  </ds:schemaRefs>
</ds:datastoreItem>
</file>

<file path=customXml/itemProps4.xml><?xml version="1.0" encoding="utf-8"?>
<ds:datastoreItem xmlns:ds="http://schemas.openxmlformats.org/officeDocument/2006/customXml" ds:itemID="{B4364F1C-55D6-4294-8F6D-373079F09FA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0F765F9-7AC5-4795-B7C5-8AF7C5937D69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islative review form</vt:lpstr>
    </vt:vector>
  </TitlesOfParts>
  <Company>King County - EXEC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slative review form</dc:title>
  <dc:subject/>
  <dc:creator>King County</dc:creator>
  <cp:keywords/>
  <cp:lastModifiedBy>Ritzen, Bruce</cp:lastModifiedBy>
  <cp:revision>8</cp:revision>
  <cp:lastPrinted>2020-02-11T21:23:00Z</cp:lastPrinted>
  <dcterms:created xsi:type="dcterms:W3CDTF">2021-08-23T16:37:00Z</dcterms:created>
  <dcterms:modified xsi:type="dcterms:W3CDTF">2021-09-2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61A9C831C524F8E06CEC7C26DB17E</vt:lpwstr>
  </property>
  <property fmtid="{D5CDD505-2E9C-101B-9397-08002B2CF9AE}" pid="3" name="_dlc_DocId">
    <vt:lpwstr>PRAF7MZSCJMH-876571118-11</vt:lpwstr>
  </property>
  <property fmtid="{D5CDD505-2E9C-101B-9397-08002B2CF9AE}" pid="4" name="_dlc_DocIdItemGuid">
    <vt:lpwstr>c1292f15-c0b5-4223-b769-cb4a872fb415</vt:lpwstr>
  </property>
  <property fmtid="{D5CDD505-2E9C-101B-9397-08002B2CF9AE}" pid="5" name="_dlc_DocIdUrl">
    <vt:lpwstr>https://kc1.sharepoint.com/teams/DCHS/DO/GovtRel/_layouts/15/DocIdRedir.aspx?ID=PRAF7MZSCJMH-876571118-11, PRAF7MZSCJMH-876571118-11</vt:lpwstr>
  </property>
</Properties>
</file>